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2">
        <w:r>
          <w:rPr>
            <w:rStyle w:val="Hyperlink"/>
          </w:rPr>
          <w:t xml:space="preserve">Figure 2</w:t>
        </w:r>
      </w:hyperlink>
      <w:r>
        <w:t xml:space="preserve"> </w:t>
      </w:r>
      <w:r>
        <w:t xml:space="preserve">presents the full posterior probability distributions for auROC for each model.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2"/>
          <w:p>
            <w:pPr>
              <w:pStyle w:val="Compact"/>
              <w:jc w:val="center"/>
            </w:pPr>
            <w:r>
              <w:drawing>
                <wp:inline>
                  <wp:extent cx="5334000" cy="4000499"/>
                  <wp:effectExtent b="0" l="0" r="0" t="0"/>
                  <wp:docPr descr="" title="" id="55" name="Picture"/>
                  <a:graphic>
                    <a:graphicData uri="http://schemas.openxmlformats.org/drawingml/2006/picture">
                      <pic:pic>
                        <pic:nvPicPr>
                          <pic:cNvPr descr="index_files/figure-docx/notebooks-mak_figures-fig-2-output-1.png" id="56"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0, 1-day, 3-day, 1-week, and 2-week lag). Horizonatal lines depict 95% Bayesian credible intervals (CI) and vertical lines depict median posterior probability for auROC. Dashed line represents expected performance from a random classifier (auROC of .5).</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advantaged group auROC - disadvantaged group auROC) was great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 this table we present these analyses for our baseline no lag model and for the 2-week lag model, as we believe this is our most clinically useful lagged model for providing advanced warning of lapse risk. Fairness analyses for all five models are available in the supplement. There was strong evidence (probabilities &gt; .96) that our models performed better for the advantaged groups (White, male, above poverty) compared to the disadvantaged groups (not-White, female, below poverty).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p>
    <w:p>
      <w:pPr>
        <w:pStyle w:val="BodyText"/>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3</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58" Target="https://jjcurtin.github.io/study_lag/notebooks\mak_figures-preview.html#cell-fig-2"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58" Target="https://jjcurtin.github.io/study_lag/notebooks\mak_figures-preview.html#cell-fig-2"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9T15:00:38Z</dcterms:created>
  <dcterms:modified xsi:type="dcterms:W3CDTF">2025-02-19T15: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